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78CFE" w14:textId="77777777" w:rsidR="006960CF" w:rsidRDefault="00173F1A">
      <w:pPr>
        <w:pStyle w:val="Title"/>
      </w:pPr>
      <w:r>
        <w:t>Algebra Qualifying Exam Spring 2024</w:t>
      </w:r>
    </w:p>
    <w:p w14:paraId="46DCC977" w14:textId="77777777" w:rsidR="006960CF" w:rsidRDefault="00173F1A">
      <w:pPr>
        <w:pStyle w:val="FirstParagraph"/>
      </w:pPr>
      <w:bookmarkStart w:id="0" w:name="algebra-qualifying-exam-spring-2024"/>
      <w:bookmarkStart w:id="1" w:name="main-content"/>
      <w:r>
        <w:t>Each problem is worth 10 points.</w:t>
      </w:r>
    </w:p>
    <w:p w14:paraId="1F29AA2E" w14:textId="77777777" w:rsidR="006960CF" w:rsidRDefault="00173F1A">
      <w:pPr>
        <w:pStyle w:val="Heading2"/>
      </w:pPr>
      <w:bookmarkStart w:id="2" w:name="problems"/>
      <w:r>
        <w:t>Problems</w:t>
      </w:r>
    </w:p>
    <w:p w14:paraId="1C727949" w14:textId="77777777" w:rsidR="006960CF" w:rsidRDefault="00173F1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q</m:t>
        </m:r>
      </m:oMath>
      <w:r>
        <w:t xml:space="preserve"> be a prime integer and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>
        <w:t xml:space="preserve">, the symmetric group on </w:t>
      </w:r>
      <m:oMath>
        <m:r>
          <w:rPr>
            <w:rFonts w:ascii="Cambria Math" w:hAnsi="Cambria Math"/>
          </w:rPr>
          <m:t>q</m:t>
        </m:r>
      </m:oMath>
      <w:r>
        <w:t xml:space="preserve"> elements.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⋯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</w:t>
      </w:r>
      <m:oMath>
        <m:r>
          <w:rPr>
            <w:rFonts w:ascii="Cambria Math" w:hAnsi="Cambria Math"/>
          </w:rPr>
          <m:t>q</m:t>
        </m:r>
      </m:oMath>
      <w:r>
        <w:t xml:space="preserve">-cycle in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6EA39F70" w14:textId="77777777" w:rsidR="006960CF" w:rsidRDefault="00173F1A">
      <w:pPr>
        <w:numPr>
          <w:ilvl w:val="1"/>
          <w:numId w:val="3"/>
        </w:numPr>
      </w:pPr>
      <w:r>
        <w:t xml:space="preserve">Find the orde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the centralizer of </w:t>
      </w:r>
      <m:oMath>
        <m:r>
          <w:rPr>
            <w:rFonts w:ascii="Cambria Math" w:hAnsi="Cambria Math"/>
          </w:rPr>
          <m:t>a</m:t>
        </m:r>
      </m:oMath>
      <w:r>
        <w:t xml:space="preserve"> in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16287530" w14:textId="77777777" w:rsidR="006960CF" w:rsidRDefault="00173F1A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, the cyclic subgroup of </w:t>
      </w:r>
      <m:oMath>
        <m:r>
          <w:rPr>
            <w:rFonts w:ascii="Cambria Math" w:hAnsi="Cambria Math"/>
          </w:rPr>
          <m:t>G</m:t>
        </m:r>
      </m:oMath>
      <w:r>
        <w:t xml:space="preserve"> generated by </w:t>
      </w:r>
      <m:oMath>
        <m:r>
          <w:rPr>
            <w:rFonts w:ascii="Cambria Math" w:hAnsi="Cambria Math"/>
          </w:rPr>
          <m:t>a</m:t>
        </m:r>
      </m:oMath>
      <w:r>
        <w:t xml:space="preserve">. Find the orde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92482B0" w14:textId="77777777" w:rsidR="006960CF" w:rsidRDefault="00173F1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ational number which is not a perfect square. Let </w:t>
      </w:r>
      <m:oMath>
        <m:r>
          <w:rPr>
            <w:rFonts w:ascii="Cambria Math" w:hAnsi="Cambria Math"/>
          </w:rPr>
          <m:t>n</m:t>
        </m:r>
      </m:oMath>
      <w:r>
        <w:t xml:space="preserve"> be a positive integer.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)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an irreducible factor of the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n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Prove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even degree.</w:t>
      </w:r>
    </w:p>
    <w:p w14:paraId="78B66204" w14:textId="77777777" w:rsidR="006960CF" w:rsidRDefault="00173F1A">
      <w:pPr>
        <w:numPr>
          <w:ilvl w:val="0"/>
          <w:numId w:val="2"/>
        </w:numPr>
      </w:pPr>
      <w:r>
        <w:t xml:space="preserve">Use the Fundamental Theorem for finitely generated abelian groups to prove that the multiplicative grou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of a finite field </w:t>
      </w:r>
      <m:oMath>
        <m:r>
          <w:rPr>
            <w:rFonts w:ascii="Cambria Math" w:hAnsi="Cambria Math"/>
          </w:rPr>
          <m:t>F</m:t>
        </m:r>
      </m:oMath>
      <w:r>
        <w:t xml:space="preserve"> is cyclic.</w:t>
      </w:r>
    </w:p>
    <w:p w14:paraId="07DB299E" w14:textId="77777777" w:rsidR="006960CF" w:rsidRDefault="00173F1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n integral domain.</w:t>
      </w:r>
    </w:p>
    <w:p w14:paraId="7DD8571B" w14:textId="77777777" w:rsidR="006960CF" w:rsidRDefault="00173F1A">
      <w:pPr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is prime then </w:t>
      </w:r>
      <m:oMath>
        <m:r>
          <w:rPr>
            <w:rFonts w:ascii="Cambria Math" w:hAnsi="Cambria Math"/>
          </w:rPr>
          <m:t>a</m:t>
        </m:r>
      </m:oMath>
      <w:r>
        <w:t xml:space="preserve"> is irreducible in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6F92964D" w14:textId="77777777" w:rsidR="006960CF" w:rsidRDefault="00173F1A">
      <w:pPr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R</m:t>
        </m:r>
      </m:oMath>
      <w:r>
        <w:t xml:space="preserve"> is a Unique Factorization Domain then every irreducible element of </w:t>
      </w:r>
      <m:oMath>
        <m:r>
          <w:rPr>
            <w:rFonts w:ascii="Cambria Math" w:hAnsi="Cambria Math"/>
          </w:rPr>
          <m:t>R</m:t>
        </m:r>
      </m:oMath>
      <w:r>
        <w:t xml:space="preserve"> is prime.</w:t>
      </w:r>
    </w:p>
    <w:p w14:paraId="659CEC99" w14:textId="77777777" w:rsidR="006960CF" w:rsidRDefault="00173F1A">
      <w:pPr>
        <w:numPr>
          <w:ilvl w:val="1"/>
          <w:numId w:val="4"/>
        </w:numPr>
      </w:pPr>
      <w:r>
        <w:t xml:space="preserve">Give an example of a ring </w:t>
      </w:r>
      <m:oMath>
        <m:r>
          <w:rPr>
            <w:rFonts w:ascii="Cambria Math" w:hAnsi="Cambria Math"/>
          </w:rPr>
          <m:t>R</m:t>
        </m:r>
      </m:oMath>
      <w:r>
        <w:t xml:space="preserve"> and an elemen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which is irreducible but not prime.</w:t>
      </w:r>
    </w:p>
    <w:p w14:paraId="502DA7B0" w14:textId="77777777" w:rsidR="006960CF" w:rsidRDefault="00173F1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th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with 2's on the diagonal, 1's just below the diagonal, and 0's everywhere else, i.e.</w:t>
      </w:r>
    </w:p>
    <w:p w14:paraId="0286D951" w14:textId="77777777" w:rsidR="006960CF" w:rsidRDefault="00173F1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A4BABC1" w14:textId="77777777" w:rsidR="006960CF" w:rsidRDefault="00173F1A">
      <w:pPr>
        <w:numPr>
          <w:ilvl w:val="0"/>
          <w:numId w:val="1"/>
        </w:numPr>
      </w:pPr>
      <w:r>
        <w:t xml:space="preserve">(For example, if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,</w:t>
      </w:r>
    </w:p>
    <w:p w14:paraId="1408CEDB" w14:textId="77777777" w:rsidR="006960CF" w:rsidRDefault="00173F1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0F45375" w14:textId="77777777" w:rsidR="006960CF" w:rsidRDefault="00173F1A">
      <w:pPr>
        <w:numPr>
          <w:ilvl w:val="1"/>
          <w:numId w:val="5"/>
        </w:numPr>
      </w:pPr>
      <w:r>
        <w:t xml:space="preserve">Find </w:t>
      </w:r>
      <m:oMath>
        <m:r>
          <w:rPr>
            <w:rFonts w:ascii="Cambria Math" w:hAnsi="Cambria Math"/>
          </w:rPr>
          <m:t>J</m:t>
        </m:r>
      </m:oMath>
      <w:r>
        <w:t xml:space="preserve">, the Jordan Canonical Form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28328B08" w14:textId="77777777" w:rsidR="006960CF" w:rsidRDefault="00173F1A">
      <w:pPr>
        <w:numPr>
          <w:ilvl w:val="1"/>
          <w:numId w:val="5"/>
        </w:numPr>
      </w:pPr>
      <w:r>
        <w:t xml:space="preserve">Find the minimal polynomial of </w:t>
      </w:r>
      <m:oMath>
        <m:r>
          <w:rPr>
            <w:rFonts w:ascii="Cambria Math" w:hAnsi="Cambria Math"/>
          </w:rPr>
          <m:t>A</m:t>
        </m:r>
      </m:oMath>
      <w:r>
        <w:t>. Justify your answer.</w:t>
      </w:r>
    </w:p>
    <w:p w14:paraId="360C73BB" w14:textId="77777777" w:rsidR="006960CF" w:rsidRDefault="006960CF">
      <w:pPr>
        <w:pStyle w:val="Compact"/>
        <w:numPr>
          <w:ilvl w:val="0"/>
          <w:numId w:val="2"/>
        </w:numPr>
      </w:pPr>
    </w:p>
    <w:p w14:paraId="16C0A983" w14:textId="77777777" w:rsidR="006960CF" w:rsidRDefault="00173F1A">
      <w:pPr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</m:oMath>
      <w:r>
        <w:t xml:space="preserve"> be an extension field of </w:t>
      </w:r>
      <m:oMath>
        <m:r>
          <w:rPr>
            <w:rFonts w:ascii="Cambria Math" w:hAnsi="Cambria Math"/>
          </w:rPr>
          <m:t>F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n</m:t>
        </m:r>
      </m:oMath>
      <w:r>
        <w:t xml:space="preserve"> and le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</m:oMath>
      <w:r>
        <w:t xml:space="preserve">. Prove that </w:t>
      </w:r>
      <m:oMath>
        <m:r>
          <w:rPr>
            <w:rFonts w:ascii="Cambria Math" w:hAnsi="Cambria Math"/>
          </w:rPr>
          <m:t>α</m:t>
        </m:r>
      </m:oMath>
      <w:r>
        <w:t xml:space="preserve"> belongs to no proper subfield of </w:t>
      </w:r>
      <m:oMath>
        <m:r>
          <w:rPr>
            <w:rFonts w:ascii="Cambria Math" w:hAnsi="Cambria Math"/>
          </w:rPr>
          <m:t>E</m:t>
        </m:r>
      </m:oMath>
      <w:r>
        <w:t xml:space="preserve"> if and only if the minimal polynomial of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has degree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7833B6D7" w14:textId="77777777" w:rsidR="006960CF" w:rsidRDefault="00173F1A">
      <w:pPr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q</m:t>
        </m:r>
      </m:oMath>
      <w:r>
        <w:t xml:space="preserve"> be a prime integer. Find the number of monic irreducible polynomials of degree </w:t>
      </w:r>
      <m:oMath>
        <m:r>
          <w:rPr>
            <w:rFonts w:ascii="Cambria Math" w:hAnsi="Cambria Math"/>
          </w:rPr>
          <m:t>q</m:t>
        </m:r>
      </m:oMath>
      <w:r>
        <w:t xml:space="preserve">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72FA5568" w14:textId="77777777" w:rsidR="006960CF" w:rsidRDefault="00173F1A">
      <w:pPr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q</m:t>
        </m:r>
      </m:oMath>
      <w:r>
        <w:t xml:space="preserve"> be a prime integer. Find the number of monic irreducible polynomials of degre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08AB6800" w14:textId="77777777" w:rsidR="006960CF" w:rsidRDefault="00173F1A">
      <w:pPr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</m:oMath>
      <w:r>
        <w:t xml:space="preserve"> be distinct prime integers. Find the number of monic irreducible polynomials of degree </w:t>
      </w:r>
      <m:oMath>
        <m:r>
          <w:rPr>
            <w:rFonts w:ascii="Cambria Math" w:hAnsi="Cambria Math"/>
          </w:rPr>
          <m:t>qr</m:t>
        </m:r>
      </m:oMath>
      <w:r>
        <w:t xml:space="preserve">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32C18D29" w14:textId="77777777" w:rsidR="006960CF" w:rsidRDefault="00173F1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q</m:t>
        </m:r>
      </m:oMath>
      <w:r>
        <w:t xml:space="preserve"> be a prime integer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r>
          <w:rPr>
            <w:rFonts w:ascii="Cambria Math" w:hAnsi="Cambria Math"/>
          </w:rPr>
          <m:t>ω</m:t>
        </m:r>
      </m:oMath>
      <w:r>
        <w:t xml:space="preserve"> be a primitive </w:t>
      </w:r>
      <m:oMath>
        <m:r>
          <w:rPr>
            <w:rFonts w:ascii="Cambria Math" w:hAnsi="Cambria Math"/>
          </w:rPr>
          <m:t>q</m:t>
        </m:r>
      </m:oMath>
      <w:r>
        <w:t>-th root of unity.</w:t>
      </w:r>
    </w:p>
    <w:p w14:paraId="46512A79" w14:textId="77777777" w:rsidR="006960CF" w:rsidRDefault="00173F1A">
      <w:pPr>
        <w:numPr>
          <w:ilvl w:val="1"/>
          <w:numId w:val="7"/>
        </w:numPr>
      </w:pPr>
      <w:r>
        <w:t xml:space="preserve">Prove that the splitting field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2D72FDC" w14:textId="77777777" w:rsidR="006960CF" w:rsidRDefault="00173F1A">
      <w:pPr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the Galois group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)/Q</m:t>
        </m:r>
      </m:oMath>
      <w:r>
        <w:t xml:space="preserve">. Prove that for each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>
        <w:t xml:space="preserve"> and eac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there is a unique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of </w:t>
      </w:r>
      <m:oMath>
        <m:r>
          <w:rPr>
            <w:rFonts w:ascii="Cambria Math" w:hAnsi="Cambria Math"/>
          </w:rPr>
          <m:t>G</m:t>
        </m:r>
      </m:oMath>
      <w:r>
        <w:t xml:space="preserve"> which send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q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</m:oMath>
      <w:r>
        <w:t xml:space="preserve">. You may assum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rreducible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0453E4D7" w14:textId="77777777" w:rsidR="006960CF" w:rsidRDefault="00173F1A">
      <w:pPr>
        <w:numPr>
          <w:ilvl w:val="1"/>
          <w:numId w:val="7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e the subgroup of </w:t>
      </w: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onsisting of matrices of the form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t xml:space="preserve"> with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. Prove that the map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given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↦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t xml:space="preserve"> is an isomorphism of groups.</w:t>
      </w:r>
    </w:p>
    <w:p w14:paraId="217EBE62" w14:textId="77777777" w:rsidR="006960CF" w:rsidRDefault="00173F1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</m:oMath>
      <w:r>
        <w:t xml:space="preserve"> be prime integers wit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q</m:t>
        </m:r>
      </m:oMath>
      <w:r>
        <w:t>.</w:t>
      </w:r>
    </w:p>
    <w:p w14:paraId="165A8ADF" w14:textId="77777777" w:rsidR="006960CF" w:rsidRDefault="00173F1A">
      <w:pPr>
        <w:numPr>
          <w:ilvl w:val="1"/>
          <w:numId w:val="8"/>
        </w:numPr>
      </w:pPr>
      <w:r>
        <w:t xml:space="preserve">Prove that every group </w:t>
      </w:r>
      <m:oMath>
        <m:r>
          <w:rPr>
            <w:rFonts w:ascii="Cambria Math" w:hAnsi="Cambria Math"/>
          </w:rPr>
          <m:t>G</m:t>
        </m:r>
      </m:oMath>
      <w:r>
        <w:t xml:space="preserve"> of order </w:t>
      </w:r>
      <m:oMath>
        <m:r>
          <w:rPr>
            <w:rFonts w:ascii="Cambria Math" w:hAnsi="Cambria Math"/>
          </w:rPr>
          <m:t>pq</m:t>
        </m:r>
      </m:oMath>
      <w:r>
        <w:t xml:space="preserve"> is a semidirect (perhaps direct) product of the cyclic group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>
        <w:t>.</w:t>
      </w:r>
    </w:p>
    <w:p w14:paraId="2A8E5B9D" w14:textId="77777777" w:rsidR="006960CF" w:rsidRDefault="00173F1A">
      <w:pPr>
        <w:numPr>
          <w:ilvl w:val="1"/>
          <w:numId w:val="8"/>
        </w:numPr>
      </w:pPr>
      <w:r>
        <w:t xml:space="preserve">Prove that if </w:t>
      </w:r>
      <m:oMath>
        <m:r>
          <w:rPr>
            <w:rFonts w:ascii="Cambria Math" w:hAnsi="Cambria Math"/>
          </w:rPr>
          <m:t>p</m:t>
        </m:r>
      </m:oMath>
      <w:r>
        <w:t xml:space="preserve"> does not divide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then </w:t>
      </w:r>
      <m:oMath>
        <m:r>
          <w:rPr>
            <w:rFonts w:ascii="Cambria Math" w:hAnsi="Cambria Math"/>
          </w:rPr>
          <m:t>G</m:t>
        </m:r>
      </m:oMath>
      <w:r>
        <w:t xml:space="preserve"> is cyclic.</w:t>
      </w:r>
    </w:p>
    <w:p w14:paraId="325D5E44" w14:textId="77777777" w:rsidR="006960CF" w:rsidRDefault="00173F1A">
      <w:pPr>
        <w:numPr>
          <w:ilvl w:val="1"/>
          <w:numId w:val="8"/>
        </w:numPr>
      </w:pPr>
      <w:r>
        <w:t xml:space="preserve">Prove that if </w:t>
      </w:r>
      <m:oMath>
        <m:r>
          <w:rPr>
            <w:rFonts w:ascii="Cambria Math" w:hAnsi="Cambria Math"/>
          </w:rPr>
          <m:t>p</m:t>
        </m:r>
      </m:oMath>
      <w:r>
        <w:t xml:space="preserve"> does divide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then there is a </w:t>
      </w:r>
      <m:oMath>
        <m:r>
          <w:rPr>
            <w:rFonts w:ascii="Cambria Math" w:hAnsi="Cambria Math"/>
          </w:rPr>
          <m:t>G</m:t>
        </m:r>
      </m:oMath>
      <w:r>
        <w:t xml:space="preserve"> which is not abelian.</w:t>
      </w:r>
      <w:bookmarkEnd w:id="0"/>
      <w:bookmarkEnd w:id="1"/>
      <w:bookmarkEnd w:id="2"/>
    </w:p>
    <w:sectPr w:rsidR="006960C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2CDD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436B2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87DC9D9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48765313">
    <w:abstractNumId w:val="0"/>
  </w:num>
  <w:num w:numId="2" w16cid:durableId="1108231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07046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19028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031558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33518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2654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67552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0CF"/>
    <w:rsid w:val="001360D8"/>
    <w:rsid w:val="00173F1A"/>
    <w:rsid w:val="00326090"/>
    <w:rsid w:val="006960CF"/>
    <w:rsid w:val="006D7887"/>
    <w:rsid w:val="00717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A10EF"/>
  <w15:docId w15:val="{3E4E00A1-0930-4F35-880B-2D9C54AD4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238</Characters>
  <Application>Microsoft Office Word</Application>
  <DocSecurity>0</DocSecurity>
  <Lines>52</Lines>
  <Paragraphs>45</Paragraphs>
  <ScaleCrop>false</ScaleCrop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 Spring 2024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0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